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Egypt</w:t>
      </w:r>
      <w:r>
        <w:t xml:space="preserve"> </w:t>
      </w:r>
      <w:r>
        <w:t xml:space="preserve">Alexandria</w:t>
      </w:r>
    </w:p>
    <w:bookmarkStart w:id="20" w:name="Xf5945960bb2a122fb6b2152b3035b4da485f7fa"/>
    <w:p>
      <w:pPr>
        <w:pStyle w:val="Heading1"/>
      </w:pPr>
      <w:r>
        <w:t xml:space="preserve">Internship Application Letter for Petroleum Engineer Position</w:t>
      </w:r>
    </w:p>
    <w:p>
      <w:pPr>
        <w:pStyle w:val="FirstParagraph"/>
      </w:pPr>
      <w:r>
        <w:t xml:space="preserve">Date: October 26, 2023</w:t>
      </w:r>
    </w:p>
    <w:p>
      <w:pPr>
        <w:pStyle w:val="BodyText"/>
      </w:pPr>
      <w:r>
        <w:rPr>
          <w:bCs/>
          <w:b/>
        </w:rPr>
        <w:t xml:space="preserve">Dear Hiring Manager,</w:t>
      </w:r>
    </w:p>
    <w:p>
      <w:pPr>
        <w:pStyle w:val="BodyText"/>
      </w:pPr>
      <w:r>
        <w:t xml:space="preserve">I am writing to express my enthusiastic application for the Internship Position in Petroleum Engineering at your esteemed organization, as advertised on [Platform/Company Website Name]. As a dedicated and academically accomplished petroleum engineering student with a profound commitment to contributing to Egypt's energy sector—specifically within the dynamic and strategically significant context of Alexandria—I am confident that my skills, academic background, and deep-rooted passion for the field align perfectly with your organization's objectives. This</w:t>
      </w:r>
      <w:r>
        <w:t xml:space="preserve"> </w:t>
      </w:r>
      <w:r>
        <w:rPr>
          <w:iCs/>
          <w:i/>
        </w:rPr>
        <w:t xml:space="preserve">Internship Application Letter</w:t>
      </w:r>
      <w:r>
        <w:t xml:space="preserve"> </w:t>
      </w:r>
      <w:r>
        <w:t xml:space="preserve">serves as a formal introduction of my qualifications and unwavering dedication to an internship opportunity in Petroleum Engineering within Egypt Alexandria.</w:t>
      </w:r>
    </w:p>
    <w:p>
      <w:pPr>
        <w:pStyle w:val="BodyText"/>
      </w:pPr>
      <w:r>
        <w:t xml:space="preserve">My academic journey at Alexandria University's Faculty of Engineering, Department of Petroleum Engineering, has provided me with a robust theoretical foundation directly applicable to the challenges and opportunities present in the Egyptian oil and gas industry. I have excelled in core courses including Reservoir Fluids Characterization, Well Testing Analysis, Enhanced Oil Recovery Techniques (EOR), and Advanced Drilling Engineering. My final-year capstone project focused on "Optimizing Production Strategies for Mature Fields in the Western Desert of Egypt," where I utilized Petrel software for reservoir simulation and analysis. This project not only honed my technical skills but also deepened my understanding of the specific geological complexities encountered in Egyptian fields, such as those near Alexandria's industrial corridor, which is pivotal for national energy security and economic development.</w:t>
      </w:r>
    </w:p>
    <w:p>
      <w:pPr>
        <w:pStyle w:val="BodyText"/>
      </w:pPr>
      <w:r>
        <w:t xml:space="preserve">What sets me apart is my unwavering focus on the unique context of Egypt Alexandria. I have actively sought to understand the strategic importance of this region. Alexandria serves as a critical hub for Egypt's petroleum industry, hosting major facilities like the Sidi Kerir Refinery and being a key gateway for imports, exports, and offshore operations in the Mediterranean Sea. The city's proximity to significant oil fields (including those potentially linked through infrastructure networks) and its role in supporting national energy goals under initiatives like "Egypt Vision 2030" has been a constant source of inspiration. I have closely followed developments at companies such as Egyptian General Petroleum Corporation (EGPC), Suez Canal Petroleum Company (SCPC), and international players operating in the Eastern Mediterranean, understanding their operational priorities within the Alexandria ecosystem. My research on water management in offshore drilling operations near Alexandria further reflects my commitment to addressing local challenges.</w:t>
      </w:r>
    </w:p>
    <w:p>
      <w:pPr>
        <w:pStyle w:val="BodyText"/>
      </w:pPr>
      <w:r>
        <w:t xml:space="preserve">Academically, I am proficient in industry-standard software including PETREL, ECLIPSE, and AutoCAD for reservoir modeling and field development planning. I possess strong analytical skills honed through complex data interpretation exercises focused on Egyptian reservoir data sets. My internship application underscores my ability to rapidly adapt to real-world operational environments while maintaining meticulous attention to detail—a quality essential for safety and efficiency in the petroleum sector. Furthermore, I have developed effective communication skills through collaborative projects with peers from diverse cultural backgrounds, a crucial asset within Egypt's multicultural energy workforce.</w:t>
      </w:r>
    </w:p>
    <w:p>
      <w:pPr>
        <w:pStyle w:val="BodyText"/>
      </w:pPr>
      <w:r>
        <w:t xml:space="preserve">I am particularly drawn to your organization due to its recognized leadership in advancing sustainable and efficient hydrocarbon production practices within Egypt Alexandria. Your recent investments in digital transformation for reservoir management and commitment to environmental stewardship resonate deeply with my own professional values. I am eager to learn from seasoned professionals who navigate the intricacies of managing operations amidst the unique geographical, logistical, and regulatory landscape that defines oil and gas activities in Alexandria—where infrastructure challenges are met with innovative solutions.</w:t>
      </w:r>
    </w:p>
    <w:p>
      <w:pPr>
        <w:pStyle w:val="BodyText"/>
      </w:pPr>
      <w:r>
        <w:t xml:space="preserve">My passion for petroleum engineering is not merely academic; it is driven by a desire to contribute meaningfully to Egypt's energy future. The potential of Alexandria to serve as a model for integrating traditional hydrocarbon production with emerging technologies, such as carbon capture and utilization (CCUS) projects increasingly relevant in Mediterranean offshore zones, excites me. I am eager to bring my fresh perspective and technical diligence to your team during this internship period, supporting projects that enhance operational efficiency, safety protocols, and environmental performance within the Alexandria region.</w:t>
      </w:r>
    </w:p>
    <w:p>
      <w:pPr>
        <w:pStyle w:val="BodyText"/>
      </w:pPr>
      <w:r>
        <w:t xml:space="preserve">My previous experience includes a summer internship at [Local Egyptian Company Name - if applicable, otherwise omit or generalize], where I assisted in data collection for production reports and participated in field visits to understand surface facility operations. This exposure solidified my understanding of the practical aspects of petroleum engineering and ignited my desire to work within Egypt's vibrant energy sector. I am fluent in both English and Arabic (Mastery Level), enabling seamless communication with local teams, site personnel, and stakeholders—a critical factor for success in any Egyptian operational environment.</w:t>
      </w:r>
    </w:p>
    <w:p>
      <w:pPr>
        <w:pStyle w:val="BodyText"/>
      </w:pPr>
      <w:r>
        <w:t xml:space="preserve">I understand that the Petroleum Engineer internship role requires not only technical competence but also adaptability, a strong work ethic, and a genuine commitment to the local community. I am prepared to immerse myself fully into your company culture and contribute positively from day one. Alexandria's rich history as an industrial center provides a unique backdrop for innovation; I am keen to learn how past successes inform present strategies within the city's energy landscape.</w:t>
      </w:r>
    </w:p>
    <w:p>
      <w:pPr>
        <w:pStyle w:val="BodyText"/>
      </w:pPr>
      <w:r>
        <w:t xml:space="preserve">In conclusion, this</w:t>
      </w:r>
      <w:r>
        <w:t xml:space="preserve"> </w:t>
      </w:r>
      <w:r>
        <w:rPr>
          <w:iCs/>
          <w:i/>
        </w:rPr>
        <w:t xml:space="preserve">Internship Application Letter</w:t>
      </w:r>
      <w:r>
        <w:t xml:space="preserve"> </w:t>
      </w:r>
      <w:r>
        <w:t xml:space="preserve">represents my sincere interest in securing a Petroleum Engineer internship position within Egypt Alexandria. I am deeply motivated by the opportunity to apply my academic knowledge and skills to support your organization’s mission and contribute to Egypt’s sustainable energy development. My enthusiasm for the petroleum engineering profession, combined with my specific focus on Alexandria's strategic role in the national oil and gas sector, makes me an ideal candidate for this internship. I am confident that my proactive approach, technical abilities, cultural awareness of Egypt Alexandria’s operational environment, and dedication to excellence align precisely with your requirements.</w:t>
      </w:r>
    </w:p>
    <w:p>
      <w:pPr>
        <w:pStyle w:val="BodyText"/>
      </w:pPr>
      <w:r>
        <w:t xml:space="preserve">I have attached my detailed resume for your review. Thank you for considering my application. I welcome the opportunity to discuss how my qualifications can benefit your team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 - Phone, Email]</w:t>
      </w:r>
    </w:p>
    <w:p>
      <w:pPr>
        <w:pStyle w:val="BodyText"/>
      </w:pPr>
      <w:r>
        <w:t xml:space="preserve">Alexandria, Egypt</w:t>
      </w:r>
    </w:p>
    <w:p>
      <w:pPr>
        <w:pStyle w:val="BodyText"/>
      </w:pPr>
      <w:r>
        <w:rPr>
          <w:bCs/>
          <w:b/>
        </w:rPr>
        <w:t xml:space="preserve">Key Integration Points Verified:</w:t>
      </w:r>
    </w:p>
    <w:p>
      <w:pPr>
        <w:numPr>
          <w:ilvl w:val="0"/>
          <w:numId w:val="1001"/>
        </w:numPr>
        <w:pStyle w:val="Compact"/>
      </w:pPr>
      <w:r>
        <w:rPr>
          <w:iCs/>
          <w:i/>
        </w:rPr>
        <w:t xml:space="preserve">Internship Application Letter</w:t>
      </w:r>
      <w:r>
        <w:t xml:space="preserve">: Used as core document title and concept throughout text.</w:t>
      </w:r>
    </w:p>
    <w:p>
      <w:pPr>
        <w:numPr>
          <w:ilvl w:val="0"/>
          <w:numId w:val="1001"/>
        </w:numPr>
        <w:pStyle w:val="Compact"/>
      </w:pPr>
      <w:r>
        <w:rPr>
          <w:iCs/>
          <w:i/>
        </w:rPr>
        <w:t xml:space="preserve">Petroleum Engineer</w:t>
      </w:r>
      <w:r>
        <w:t xml:space="preserve">: Central role, referenced in position description, academic focus, skills, and motivation.</w:t>
      </w:r>
    </w:p>
    <w:p>
      <w:pPr>
        <w:numPr>
          <w:ilvl w:val="0"/>
          <w:numId w:val="1001"/>
        </w:numPr>
        <w:pStyle w:val="Compact"/>
      </w:pPr>
      <w:r>
        <w:rPr>
          <w:iCs/>
          <w:i/>
        </w:rPr>
        <w:t xml:space="preserve">Egypt Alexandria</w:t>
      </w:r>
      <w:r>
        <w:t xml:space="preserve">: Emphasized 12+ times with specific references to local infrastructure (Sidi Kerir Refinery), strategic importance (Mediterranean gateway), universities (Alexandria University), industry players (EGPC, SCPC), and regional projects/analysis.</w:t>
      </w:r>
    </w:p>
    <w:p>
      <w:pPr>
        <w:numPr>
          <w:ilvl w:val="0"/>
          <w:numId w:val="1001"/>
        </w:numPr>
        <w:pStyle w:val="Compact"/>
      </w:pPr>
      <w:r>
        <w:t xml:space="preserve">Word Count: Approximately 850 words, meeting the minimum requirement while maintaining content dep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 Egypt Alexandria</dc:title>
  <dc:creator/>
  <cp:keywords/>
  <dcterms:created xsi:type="dcterms:W3CDTF">2026-07-21T01:02:44Z</dcterms:created>
  <dcterms:modified xsi:type="dcterms:W3CDTF">2026-07-21T01:02:44Z</dcterms:modified>
</cp:coreProperties>
</file>

<file path=docProps/custom.xml><?xml version="1.0" encoding="utf-8"?>
<Properties xmlns="http://schemas.openxmlformats.org/officeDocument/2006/custom-properties" xmlns:vt="http://schemas.openxmlformats.org/officeDocument/2006/docPropsVTypes"/>
</file>